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2387" w14:textId="0D34310B" w:rsidR="00C55ECE" w:rsidRPr="00CC2386" w:rsidRDefault="00C55ECE" w:rsidP="00C55ECE">
      <w:pPr>
        <w:ind w:left="720" w:hanging="360"/>
        <w:jc w:val="center"/>
        <w:rPr>
          <w:b/>
          <w:bCs/>
          <w:sz w:val="40"/>
          <w:szCs w:val="40"/>
          <w:lang w:val="nb-SJ"/>
        </w:rPr>
      </w:pPr>
      <w:r w:rsidRPr="00CC2386">
        <w:rPr>
          <w:b/>
          <w:bCs/>
          <w:sz w:val="40"/>
          <w:szCs w:val="40"/>
          <w:lang w:val="nb-SJ"/>
        </w:rPr>
        <w:t>Checking the code with Eclipse IDE</w:t>
      </w:r>
    </w:p>
    <w:p w14:paraId="386A061B" w14:textId="4E61A796" w:rsidR="009E7511" w:rsidRPr="009E7511" w:rsidRDefault="00FC5F19" w:rsidP="009E7511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 xml:space="preserve">Go to </w:t>
      </w:r>
      <w:hyperlink r:id="rId5" w:history="1">
        <w:r w:rsidRPr="00043235">
          <w:rPr>
            <w:rStyle w:val="Hyperlink"/>
            <w:lang w:val="nb-SJ"/>
          </w:rPr>
          <w:t>https://github.com/haamedarshad/XACML2mCRL2</w:t>
        </w:r>
      </w:hyperlink>
    </w:p>
    <w:p w14:paraId="45E187BF" w14:textId="1366FFEF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>Copy the Clone URL (</w:t>
      </w:r>
      <w:hyperlink r:id="rId6" w:history="1">
        <w:r w:rsidRPr="00043235">
          <w:rPr>
            <w:rStyle w:val="Hyperlink"/>
            <w:lang w:val="nb-SJ"/>
          </w:rPr>
          <w:t>https://github.com/haamedarshad/XACML2mCRL2.git</w:t>
        </w:r>
      </w:hyperlink>
      <w:r>
        <w:rPr>
          <w:lang w:val="nb-SJ"/>
        </w:rPr>
        <w:t>)</w:t>
      </w:r>
    </w:p>
    <w:p w14:paraId="71753083" w14:textId="6ED44EF2" w:rsidR="009E7511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381C21F5" wp14:editId="34FD92C7">
            <wp:extent cx="5131715" cy="258064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667" cy="258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7BFE" w14:textId="77777777" w:rsidR="009E7511" w:rsidRDefault="009E7511" w:rsidP="009E7511">
      <w:pPr>
        <w:pStyle w:val="ListParagraph"/>
        <w:rPr>
          <w:lang w:val="nb-SJ"/>
        </w:rPr>
      </w:pPr>
    </w:p>
    <w:p w14:paraId="67B8AA99" w14:textId="77777777" w:rsidR="00FC5F19" w:rsidRP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 w:rsidRPr="00FC5F19">
        <w:rPr>
          <w:lang w:val="nb-SJ"/>
        </w:rPr>
        <w:t xml:space="preserve">Open </w:t>
      </w:r>
      <w:r w:rsidRPr="00CC2386">
        <w:rPr>
          <w:lang w:val="nb-SJ"/>
        </w:rPr>
        <w:t>Eclipse IDE for Java Developers (includes Incubating components)</w:t>
      </w:r>
    </w:p>
    <w:p w14:paraId="7A078AF7" w14:textId="0B852048" w:rsidR="00FC5F19" w:rsidRPr="00FC5F19" w:rsidRDefault="00FC5F19" w:rsidP="00FC5F19">
      <w:pPr>
        <w:pStyle w:val="ListParagraph"/>
        <w:numPr>
          <w:ilvl w:val="1"/>
          <w:numId w:val="1"/>
        </w:numPr>
        <w:rPr>
          <w:lang w:val="nb-SJ"/>
        </w:rPr>
      </w:pPr>
      <w:r>
        <w:rPr>
          <w:lang w:val="nb-SJ"/>
        </w:rPr>
        <w:t xml:space="preserve">The version of </w:t>
      </w:r>
      <w:r w:rsidR="00C540E5" w:rsidRPr="00C540E5">
        <w:t>my Eclipse</w:t>
      </w:r>
      <w:r>
        <w:rPr>
          <w:lang w:val="nb-SJ"/>
        </w:rPr>
        <w:t xml:space="preserve"> is:</w:t>
      </w:r>
    </w:p>
    <w:p w14:paraId="491B2F77" w14:textId="5F091215" w:rsidR="00FC5F19" w:rsidRDefault="00FC5F19" w:rsidP="00FC5F19">
      <w:pPr>
        <w:pStyle w:val="ListParagraph"/>
        <w:numPr>
          <w:ilvl w:val="2"/>
          <w:numId w:val="1"/>
        </w:numPr>
        <w:rPr>
          <w:lang w:val="nb-SJ"/>
        </w:rPr>
      </w:pPr>
      <w:r w:rsidRPr="00CC2386">
        <w:rPr>
          <w:lang w:val="nb-SJ"/>
        </w:rPr>
        <w:t>Version: 2020-09 (4.17.0)</w:t>
      </w:r>
    </w:p>
    <w:p w14:paraId="0B500EB8" w14:textId="3BD2B6A3" w:rsidR="00FC5F19" w:rsidRPr="009E7511" w:rsidRDefault="00FC5F19" w:rsidP="00FC5F19">
      <w:pPr>
        <w:pStyle w:val="ListParagraph"/>
        <w:numPr>
          <w:ilvl w:val="2"/>
          <w:numId w:val="1"/>
        </w:numPr>
        <w:rPr>
          <w:lang w:val="nb-SJ"/>
        </w:rPr>
      </w:pPr>
      <w:r w:rsidRPr="00CC2386">
        <w:rPr>
          <w:lang w:val="nb-SJ"/>
        </w:rPr>
        <w:t>Build id: 20200910-1200</w:t>
      </w:r>
    </w:p>
    <w:p w14:paraId="1DB54C41" w14:textId="77777777" w:rsidR="009E7511" w:rsidRPr="00FC5F19" w:rsidRDefault="009E7511" w:rsidP="009E7511">
      <w:pPr>
        <w:pStyle w:val="ListParagraph"/>
        <w:ind w:left="2160"/>
        <w:rPr>
          <w:lang w:val="nb-SJ"/>
        </w:rPr>
      </w:pPr>
    </w:p>
    <w:p w14:paraId="0B42C956" w14:textId="483A657A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>Go to File -&gt; Import</w:t>
      </w:r>
    </w:p>
    <w:p w14:paraId="0353E0CD" w14:textId="777831EA" w:rsidR="009E7511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1D24C7A1" wp14:editId="7FC8213F">
            <wp:extent cx="5468301" cy="3530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866" cy="353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FE2DB" w14:textId="374ED5BC" w:rsidR="009E7511" w:rsidRDefault="009E7511" w:rsidP="009E7511">
      <w:pPr>
        <w:pStyle w:val="ListParagraph"/>
        <w:rPr>
          <w:lang w:val="nb-SJ"/>
        </w:rPr>
      </w:pPr>
    </w:p>
    <w:p w14:paraId="666A4F88" w14:textId="4F3B2690" w:rsidR="009E7511" w:rsidRDefault="009E7511" w:rsidP="009E7511">
      <w:pPr>
        <w:pStyle w:val="ListParagraph"/>
        <w:rPr>
          <w:lang w:val="nb-SJ"/>
        </w:rPr>
      </w:pPr>
    </w:p>
    <w:p w14:paraId="2B43510F" w14:textId="508971C2" w:rsidR="009E7511" w:rsidRDefault="009E7511" w:rsidP="009E7511">
      <w:pPr>
        <w:pStyle w:val="ListParagraph"/>
        <w:rPr>
          <w:lang w:val="nb-SJ"/>
        </w:rPr>
      </w:pPr>
    </w:p>
    <w:p w14:paraId="35343146" w14:textId="7DE4ABED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lastRenderedPageBreak/>
        <w:t>Git -&gt; Projects From Git</w:t>
      </w:r>
    </w:p>
    <w:p w14:paraId="48A4A9BE" w14:textId="3BB06672" w:rsidR="009E7511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31E64580" wp14:editId="3705FB3F">
            <wp:extent cx="4064000" cy="3588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452" cy="359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7074A" w14:textId="77777777" w:rsidR="009E7511" w:rsidRDefault="009E7511" w:rsidP="009E7511">
      <w:pPr>
        <w:pStyle w:val="ListParagraph"/>
        <w:rPr>
          <w:lang w:val="nb-SJ"/>
        </w:rPr>
      </w:pPr>
    </w:p>
    <w:p w14:paraId="78F32173" w14:textId="0DC6E76A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>Clone URL</w:t>
      </w:r>
    </w:p>
    <w:p w14:paraId="22A8960A" w14:textId="51781EDB" w:rsidR="009E7511" w:rsidRDefault="009E7511" w:rsidP="009E7511">
      <w:pPr>
        <w:ind w:left="72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67126150" wp14:editId="1B1360E0">
            <wp:extent cx="3835400" cy="33763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433" cy="337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49B38" w14:textId="4B0356C9" w:rsidR="009E7511" w:rsidRDefault="009E7511" w:rsidP="009E7511">
      <w:pPr>
        <w:ind w:left="720"/>
        <w:rPr>
          <w:lang w:val="nb-SJ"/>
        </w:rPr>
      </w:pPr>
    </w:p>
    <w:p w14:paraId="5A2533A3" w14:textId="603ACD27" w:rsidR="009E7511" w:rsidRDefault="009E7511" w:rsidP="009E7511">
      <w:pPr>
        <w:ind w:left="720"/>
        <w:rPr>
          <w:lang w:val="nb-SJ"/>
        </w:rPr>
      </w:pPr>
    </w:p>
    <w:p w14:paraId="4ADD424F" w14:textId="2545B52E" w:rsidR="009E7511" w:rsidRDefault="009E7511" w:rsidP="009E7511">
      <w:pPr>
        <w:ind w:left="720"/>
        <w:rPr>
          <w:lang w:val="nb-SJ"/>
        </w:rPr>
      </w:pPr>
    </w:p>
    <w:p w14:paraId="7E446F70" w14:textId="77777777" w:rsidR="009E7511" w:rsidRPr="009E7511" w:rsidRDefault="009E7511" w:rsidP="009E7511">
      <w:pPr>
        <w:ind w:left="720"/>
        <w:rPr>
          <w:lang w:val="nb-SJ"/>
        </w:rPr>
      </w:pPr>
    </w:p>
    <w:p w14:paraId="249D1F20" w14:textId="7F18BB8E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lastRenderedPageBreak/>
        <w:t>Specify a directory path for the project on your PC.</w:t>
      </w:r>
    </w:p>
    <w:p w14:paraId="72E031FD" w14:textId="5BCAA4B4" w:rsidR="009E7511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17093218" wp14:editId="66837273">
            <wp:extent cx="4587240" cy="3731716"/>
            <wp:effectExtent l="0" t="0" r="381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459" cy="3743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D820F" w14:textId="77777777" w:rsidR="009E7511" w:rsidRDefault="009E7511" w:rsidP="009E7511">
      <w:pPr>
        <w:pStyle w:val="ListParagraph"/>
        <w:rPr>
          <w:lang w:val="nb-SJ"/>
        </w:rPr>
      </w:pPr>
    </w:p>
    <w:p w14:paraId="63C13902" w14:textId="5DAD5632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 xml:space="preserve">Check only the Eclipse project and Finish. </w:t>
      </w:r>
    </w:p>
    <w:p w14:paraId="5DD0A49D" w14:textId="3F5E0DAF" w:rsidR="009E7511" w:rsidRDefault="009E7511" w:rsidP="009E7511">
      <w:pPr>
        <w:ind w:left="36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1AA62EC7" wp14:editId="7F857ECA">
            <wp:extent cx="4511040" cy="365846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172" cy="36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FC79F" w14:textId="27D9D875" w:rsidR="009E7511" w:rsidRDefault="009E7511" w:rsidP="009E7511">
      <w:pPr>
        <w:ind w:left="360"/>
        <w:rPr>
          <w:lang w:val="nb-SJ"/>
        </w:rPr>
      </w:pPr>
    </w:p>
    <w:p w14:paraId="6B51D518" w14:textId="77777777" w:rsidR="009E7511" w:rsidRPr="009E7511" w:rsidRDefault="009E7511" w:rsidP="009E7511">
      <w:pPr>
        <w:ind w:left="360"/>
        <w:rPr>
          <w:lang w:val="nb-SJ"/>
        </w:rPr>
      </w:pPr>
    </w:p>
    <w:p w14:paraId="3B6CC600" w14:textId="1D8DA831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lastRenderedPageBreak/>
        <w:t>The project is imported</w:t>
      </w:r>
    </w:p>
    <w:p w14:paraId="5E7A1F43" w14:textId="66327AC9" w:rsidR="009E7511" w:rsidRDefault="009E7511" w:rsidP="00CC2386">
      <w:pPr>
        <w:ind w:left="54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4CD8B269" wp14:editId="44720B90">
            <wp:extent cx="4775200" cy="3885411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870" cy="389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D6B4E" w14:textId="77777777" w:rsidR="009E7511" w:rsidRPr="009E7511" w:rsidRDefault="009E7511" w:rsidP="009E7511">
      <w:pPr>
        <w:rPr>
          <w:lang w:val="nb-SJ"/>
        </w:rPr>
      </w:pPr>
    </w:p>
    <w:p w14:paraId="41921A41" w14:textId="259040EA" w:rsidR="00FC5F19" w:rsidRDefault="00FC5F19" w:rsidP="009E7511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>main.java contains the java source code. You may run the project</w:t>
      </w:r>
      <w:r w:rsidR="009E7511">
        <w:rPr>
          <w:lang w:val="nb-SJ"/>
        </w:rPr>
        <w:t>.</w:t>
      </w:r>
    </w:p>
    <w:p w14:paraId="2A171E09" w14:textId="3214135B" w:rsidR="009E7511" w:rsidRPr="009E7511" w:rsidRDefault="009E7511" w:rsidP="00CC2386">
      <w:pPr>
        <w:ind w:left="45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12917FD9" wp14:editId="1354FCED">
            <wp:extent cx="5427138" cy="351536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927" cy="3517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D5682" w14:textId="47375343" w:rsidR="00FC5F19" w:rsidRDefault="00FC5F19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lastRenderedPageBreak/>
        <w:t xml:space="preserve">In the Console window (bottom) you will be asked to provide the file name. Here you have to provide the name of an xml file containing </w:t>
      </w:r>
      <w:r w:rsidR="009E7511">
        <w:rPr>
          <w:lang w:val="nb-SJ"/>
        </w:rPr>
        <w:t>your XACML policies. This file should exist in the same folder as the source files.</w:t>
      </w:r>
    </w:p>
    <w:p w14:paraId="30821CF0" w14:textId="3C477785" w:rsidR="009E7511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7CA653B3" wp14:editId="2F5B19B3">
            <wp:extent cx="4455160" cy="3625006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575" cy="363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0F8F8" w14:textId="77777777" w:rsidR="009E7511" w:rsidRDefault="009E7511" w:rsidP="009E7511">
      <w:pPr>
        <w:pStyle w:val="ListParagraph"/>
        <w:rPr>
          <w:lang w:val="nb-SJ"/>
        </w:rPr>
      </w:pPr>
    </w:p>
    <w:p w14:paraId="234C53D1" w14:textId="074977E6" w:rsidR="009E7511" w:rsidRDefault="009E7511" w:rsidP="00FC5F19">
      <w:pPr>
        <w:pStyle w:val="ListParagraph"/>
        <w:numPr>
          <w:ilvl w:val="0"/>
          <w:numId w:val="1"/>
        </w:numPr>
        <w:rPr>
          <w:lang w:val="nb-SJ"/>
        </w:rPr>
      </w:pPr>
      <w:r>
        <w:rPr>
          <w:lang w:val="nb-SJ"/>
        </w:rPr>
        <w:t>When you press Enter, it will create the corresponding mCRL2 file.</w:t>
      </w:r>
    </w:p>
    <w:p w14:paraId="63EA421B" w14:textId="01C4A0B3" w:rsidR="00FC5F19" w:rsidRPr="00FC5F19" w:rsidRDefault="009E7511" w:rsidP="009E751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3FCD4570" wp14:editId="7EF77B66">
            <wp:extent cx="4566920" cy="3719993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619" cy="3722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B92C7" w14:textId="53BE0F4B" w:rsidR="00FC5F19" w:rsidRDefault="00FC5F19" w:rsidP="009E7511">
      <w:pPr>
        <w:pStyle w:val="ListParagraph"/>
        <w:ind w:left="360"/>
        <w:rPr>
          <w:lang w:val="nb-SJ"/>
        </w:rPr>
      </w:pPr>
    </w:p>
    <w:p w14:paraId="3D5D8F55" w14:textId="4950769C" w:rsidR="00F66A03" w:rsidRDefault="00F66A03" w:rsidP="009E7511">
      <w:pPr>
        <w:pStyle w:val="ListParagraph"/>
        <w:ind w:left="360"/>
        <w:rPr>
          <w:lang w:val="nb-SJ"/>
        </w:rPr>
      </w:pPr>
    </w:p>
    <w:p w14:paraId="2EE32A7F" w14:textId="5BE20C39" w:rsidR="00F66A03" w:rsidRDefault="00F66A03" w:rsidP="009E7511">
      <w:pPr>
        <w:pStyle w:val="ListParagraph"/>
        <w:ind w:left="360"/>
        <w:rPr>
          <w:lang w:val="nb-SJ"/>
        </w:rPr>
      </w:pPr>
    </w:p>
    <w:p w14:paraId="476E021C" w14:textId="3D4A70AB" w:rsidR="00F66A03" w:rsidRPr="00CC2386" w:rsidRDefault="00F66A03" w:rsidP="005712F1">
      <w:pPr>
        <w:pStyle w:val="ListParagraph"/>
        <w:ind w:left="360"/>
        <w:jc w:val="center"/>
        <w:rPr>
          <w:b/>
          <w:bCs/>
          <w:sz w:val="44"/>
          <w:szCs w:val="44"/>
          <w:lang w:val="nb-SJ"/>
        </w:rPr>
      </w:pPr>
      <w:r w:rsidRPr="00CC2386">
        <w:rPr>
          <w:b/>
          <w:bCs/>
          <w:sz w:val="44"/>
          <w:szCs w:val="44"/>
          <w:lang w:val="nb-SJ"/>
        </w:rPr>
        <w:lastRenderedPageBreak/>
        <w:t>How to RUN the executable file</w:t>
      </w:r>
    </w:p>
    <w:p w14:paraId="6BD13532" w14:textId="53F2C0A4" w:rsidR="005712F1" w:rsidRDefault="005712F1" w:rsidP="005712F1">
      <w:pPr>
        <w:pStyle w:val="ListParagraph"/>
        <w:ind w:left="360"/>
        <w:jc w:val="center"/>
        <w:rPr>
          <w:b/>
          <w:bCs/>
          <w:lang w:val="nb-SJ"/>
        </w:rPr>
      </w:pPr>
    </w:p>
    <w:p w14:paraId="2072DB44" w14:textId="7ED1FACD" w:rsidR="00F66A03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t xml:space="preserve">Download the “Executable jar file” folder from the </w:t>
      </w:r>
      <w:r w:rsidR="00C540E5" w:rsidRPr="00C540E5">
        <w:t>GitHub</w:t>
      </w:r>
      <w:r>
        <w:rPr>
          <w:lang w:val="nb-SJ"/>
        </w:rPr>
        <w:t xml:space="preserve"> repo.</w:t>
      </w:r>
    </w:p>
    <w:p w14:paraId="3ED13D8C" w14:textId="15E596A3" w:rsidR="005712F1" w:rsidRDefault="005712F1" w:rsidP="00CC2386">
      <w:pPr>
        <w:ind w:left="45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28F7F1E3" wp14:editId="6AEDCF9A">
            <wp:extent cx="5725160" cy="12192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0A8F5" w14:textId="77777777" w:rsidR="005712F1" w:rsidRPr="005712F1" w:rsidRDefault="005712F1" w:rsidP="005712F1">
      <w:pPr>
        <w:rPr>
          <w:lang w:val="nb-SJ"/>
        </w:rPr>
      </w:pPr>
    </w:p>
    <w:p w14:paraId="1EBDFF4F" w14:textId="1139A157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t>The downloaded folder contains “policy.xsl” and “XACML2mCRL2.jar” files.</w:t>
      </w:r>
    </w:p>
    <w:p w14:paraId="6AEF48FD" w14:textId="16EE8C42" w:rsidR="005712F1" w:rsidRDefault="005712F1" w:rsidP="00CC2386">
      <w:pPr>
        <w:ind w:left="720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5111889E" wp14:editId="1A4DCF8F">
            <wp:extent cx="5725160" cy="141224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41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77DDE" w14:textId="3A9FCB5C" w:rsidR="005712F1" w:rsidRDefault="005712F1" w:rsidP="005712F1">
      <w:pPr>
        <w:rPr>
          <w:lang w:val="nb-SJ"/>
        </w:rPr>
      </w:pPr>
    </w:p>
    <w:p w14:paraId="1F4968A2" w14:textId="77777777" w:rsidR="00CC2386" w:rsidRPr="005712F1" w:rsidRDefault="00CC2386" w:rsidP="005712F1">
      <w:pPr>
        <w:rPr>
          <w:lang w:val="nb-SJ"/>
        </w:rPr>
      </w:pPr>
    </w:p>
    <w:p w14:paraId="06B5E119" w14:textId="1A42545A" w:rsidR="005712F1" w:rsidRPr="005712F1" w:rsidRDefault="005712F1" w:rsidP="005712F1">
      <w:pPr>
        <w:pStyle w:val="ListParagraph"/>
        <w:numPr>
          <w:ilvl w:val="0"/>
          <w:numId w:val="4"/>
        </w:numPr>
        <w:rPr>
          <w:rStyle w:val="mx-1"/>
          <w:lang w:val="nb-SJ"/>
        </w:rPr>
      </w:pPr>
      <w:r>
        <w:rPr>
          <w:lang w:val="nb-SJ"/>
        </w:rPr>
        <w:t>You may also download the “</w:t>
      </w:r>
      <w:r w:rsidRPr="005712F1">
        <w:rPr>
          <w:rStyle w:val="Strong"/>
          <w:rFonts w:ascii="Segoe UI" w:hAnsi="Segoe UI" w:cs="Segoe UI"/>
          <w:b w:val="0"/>
          <w:bCs w:val="0"/>
          <w:color w:val="24292F"/>
          <w:shd w:val="clear" w:color="auto" w:fill="FFFFFF"/>
        </w:rPr>
        <w:t>Examples (XACML policies and corresponding mCRL2 specifications)</w:t>
      </w:r>
      <w:r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t>” from the GitHub repo (this folder contains XACML examples).</w:t>
      </w:r>
    </w:p>
    <w:p w14:paraId="7DAAC9E6" w14:textId="59DC5478" w:rsidR="005712F1" w:rsidRDefault="005712F1" w:rsidP="005712F1">
      <w:pPr>
        <w:pStyle w:val="ListParagraph"/>
        <w:rPr>
          <w:rStyle w:val="mx-1"/>
          <w:lang w:val="nb-SJ"/>
        </w:rPr>
      </w:pPr>
      <w:r>
        <w:rPr>
          <w:rStyle w:val="mx-1"/>
          <w:rFonts w:ascii="Segoe UI" w:hAnsi="Segoe UI" w:cs="Segoe UI"/>
          <w:noProof/>
          <w:color w:val="24292F"/>
          <w:shd w:val="clear" w:color="auto" w:fill="FFFFFF"/>
          <w:lang w:val="nb-SJ"/>
        </w:rPr>
        <w:drawing>
          <wp:inline distT="0" distB="0" distL="0" distR="0" wp14:anchorId="24E313A1" wp14:editId="0F63CB51">
            <wp:extent cx="5725160" cy="2565400"/>
            <wp:effectExtent l="0" t="0" r="889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16186" w14:textId="486004C9" w:rsidR="005712F1" w:rsidRDefault="005712F1" w:rsidP="005712F1">
      <w:pPr>
        <w:pStyle w:val="ListParagraph"/>
        <w:rPr>
          <w:rStyle w:val="mx-1"/>
          <w:lang w:val="nb-SJ"/>
        </w:rPr>
      </w:pPr>
    </w:p>
    <w:p w14:paraId="26A473AE" w14:textId="0DF699D4" w:rsidR="00CC2386" w:rsidRDefault="00CC2386" w:rsidP="005712F1">
      <w:pPr>
        <w:pStyle w:val="ListParagraph"/>
        <w:rPr>
          <w:rStyle w:val="mx-1"/>
          <w:lang w:val="nb-SJ"/>
        </w:rPr>
      </w:pPr>
    </w:p>
    <w:p w14:paraId="487815A9" w14:textId="41E3BE59" w:rsidR="00CC2386" w:rsidRDefault="00CC2386" w:rsidP="005712F1">
      <w:pPr>
        <w:pStyle w:val="ListParagraph"/>
        <w:rPr>
          <w:rStyle w:val="mx-1"/>
          <w:lang w:val="nb-SJ"/>
        </w:rPr>
      </w:pPr>
    </w:p>
    <w:p w14:paraId="590A40E2" w14:textId="79681529" w:rsidR="00CC2386" w:rsidRDefault="00CC2386" w:rsidP="005712F1">
      <w:pPr>
        <w:pStyle w:val="ListParagraph"/>
        <w:rPr>
          <w:rStyle w:val="mx-1"/>
          <w:lang w:val="nb-SJ"/>
        </w:rPr>
      </w:pPr>
    </w:p>
    <w:p w14:paraId="2900B7CA" w14:textId="1B977775" w:rsidR="00CC2386" w:rsidRDefault="00CC2386" w:rsidP="005712F1">
      <w:pPr>
        <w:pStyle w:val="ListParagraph"/>
        <w:rPr>
          <w:rStyle w:val="mx-1"/>
          <w:lang w:val="nb-SJ"/>
        </w:rPr>
      </w:pPr>
    </w:p>
    <w:p w14:paraId="389BCCFD" w14:textId="73EE823B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lastRenderedPageBreak/>
        <w:t>Move the XML files (i.e., Rule1.xml, Rule2.xml,</w:t>
      </w:r>
      <w:r w:rsidRPr="005712F1"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t xml:space="preserve"> </w:t>
      </w:r>
      <w:r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t>Rule3.xml,</w:t>
      </w:r>
      <w:r w:rsidRPr="005712F1"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t xml:space="preserve"> </w:t>
      </w:r>
      <w:r>
        <w:rPr>
          <w:rStyle w:val="mx-1"/>
          <w:rFonts w:ascii="Segoe UI" w:hAnsi="Segoe UI" w:cs="Segoe UI"/>
          <w:color w:val="24292F"/>
          <w:shd w:val="clear" w:color="auto" w:fill="FFFFFF"/>
          <w:lang w:val="nb-SJ"/>
        </w:rPr>
        <w:t xml:space="preserve">and Rule4.xml) to the </w:t>
      </w:r>
      <w:r>
        <w:rPr>
          <w:lang w:val="nb-SJ"/>
        </w:rPr>
        <w:t>“Executable jar file” folder on your PC.</w:t>
      </w:r>
    </w:p>
    <w:p w14:paraId="2006F803" w14:textId="394E6B0E" w:rsidR="005712F1" w:rsidRDefault="005712F1" w:rsidP="005712F1">
      <w:pPr>
        <w:pStyle w:val="ListParagraph"/>
        <w:rPr>
          <w:lang w:val="nb-SJ"/>
        </w:rPr>
      </w:pPr>
      <w:r>
        <w:rPr>
          <w:rStyle w:val="mx-1"/>
          <w:rFonts w:ascii="Segoe UI" w:hAnsi="Segoe UI" w:cs="Segoe UI"/>
          <w:noProof/>
          <w:color w:val="24292F"/>
          <w:shd w:val="clear" w:color="auto" w:fill="FFFFFF"/>
          <w:lang w:val="nb-SJ"/>
        </w:rPr>
        <w:drawing>
          <wp:inline distT="0" distB="0" distL="0" distR="0" wp14:anchorId="147EE1C8" wp14:editId="319EDF6D">
            <wp:extent cx="5232400" cy="349600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629" cy="349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DC2F1" w14:textId="77777777" w:rsidR="005712F1" w:rsidRDefault="005712F1" w:rsidP="005712F1">
      <w:pPr>
        <w:pStyle w:val="ListParagraph"/>
        <w:rPr>
          <w:lang w:val="nb-SJ"/>
        </w:rPr>
      </w:pPr>
    </w:p>
    <w:p w14:paraId="4DD4C883" w14:textId="1D474850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t>Open the terminal (command prompt) and go to the “Executable jar file” folder.</w:t>
      </w:r>
    </w:p>
    <w:p w14:paraId="52ADF084" w14:textId="6666224F" w:rsidR="005712F1" w:rsidRDefault="005712F1" w:rsidP="005712F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79F2B836" wp14:editId="55DBA56D">
            <wp:extent cx="5730240" cy="4531360"/>
            <wp:effectExtent l="0" t="0" r="381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53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60976" w14:textId="20661E9F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lastRenderedPageBreak/>
        <w:t>You may run the jar file by entering “java -jar .\XACML2mCRL2.jar”</w:t>
      </w:r>
    </w:p>
    <w:p w14:paraId="07A85A1B" w14:textId="104A21AC" w:rsidR="005712F1" w:rsidRDefault="005712F1" w:rsidP="005712F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75F4B7A5" wp14:editId="19CBC0C9">
            <wp:extent cx="4500880" cy="37228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788" cy="372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FD777" w14:textId="77777777" w:rsidR="005712F1" w:rsidRDefault="005712F1" w:rsidP="005712F1">
      <w:pPr>
        <w:pStyle w:val="ListParagraph"/>
        <w:rPr>
          <w:lang w:val="nb-SJ"/>
        </w:rPr>
      </w:pPr>
    </w:p>
    <w:p w14:paraId="52E4D2FB" w14:textId="0271709E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t>After pressing Enter you will be asked to provide the name of an XML file (e.g., Rule1.xml).</w:t>
      </w:r>
    </w:p>
    <w:p w14:paraId="54FA0436" w14:textId="1CF7B5BE" w:rsidR="005712F1" w:rsidRDefault="005712F1" w:rsidP="005712F1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078904A6" wp14:editId="261B1CA3">
            <wp:extent cx="4714240" cy="40622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806" cy="406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404F3" w14:textId="79265441" w:rsidR="005712F1" w:rsidRDefault="005712F1" w:rsidP="005712F1">
      <w:pPr>
        <w:pStyle w:val="ListParagraph"/>
        <w:rPr>
          <w:lang w:val="nb-SJ"/>
        </w:rPr>
      </w:pPr>
    </w:p>
    <w:p w14:paraId="4E7B46E9" w14:textId="77777777" w:rsidR="00CC2386" w:rsidRDefault="00CC2386" w:rsidP="005712F1">
      <w:pPr>
        <w:pStyle w:val="ListParagraph"/>
        <w:rPr>
          <w:lang w:val="nb-SJ"/>
        </w:rPr>
      </w:pPr>
    </w:p>
    <w:p w14:paraId="3111E896" w14:textId="49C69286" w:rsidR="005712F1" w:rsidRDefault="005712F1" w:rsidP="005712F1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lastRenderedPageBreak/>
        <w:t xml:space="preserve">After </w:t>
      </w:r>
      <w:r w:rsidR="006678B0">
        <w:rPr>
          <w:lang w:val="nb-SJ"/>
        </w:rPr>
        <w:t xml:space="preserve">pressing Enter, the result will be stored in a file named </w:t>
      </w:r>
      <w:r w:rsidR="00C540E5" w:rsidRPr="00C540E5">
        <w:t>XX</w:t>
      </w:r>
      <w:r w:rsidR="00C540E5">
        <w:t>X</w:t>
      </w:r>
      <w:r w:rsidR="006678B0">
        <w:rPr>
          <w:lang w:val="nb-SJ"/>
        </w:rPr>
        <w:t xml:space="preserve">.mcrl2. </w:t>
      </w:r>
    </w:p>
    <w:p w14:paraId="6955D013" w14:textId="77855308" w:rsidR="006678B0" w:rsidRDefault="006678B0" w:rsidP="006678B0">
      <w:pPr>
        <w:pStyle w:val="ListParagraph"/>
        <w:rPr>
          <w:lang w:val="nb-SJ"/>
        </w:rPr>
      </w:pPr>
      <w:r>
        <w:rPr>
          <w:noProof/>
          <w:lang w:val="nb-SJ"/>
        </w:rPr>
        <w:drawing>
          <wp:inline distT="0" distB="0" distL="0" distR="0" wp14:anchorId="0C029AA0" wp14:editId="41D8A3B0">
            <wp:extent cx="4887385" cy="4241800"/>
            <wp:effectExtent l="0" t="0" r="889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604" cy="4245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F64AC" w14:textId="77777777" w:rsidR="006678B0" w:rsidRDefault="006678B0" w:rsidP="006678B0">
      <w:pPr>
        <w:pStyle w:val="ListParagraph"/>
        <w:rPr>
          <w:lang w:val="nb-SJ"/>
        </w:rPr>
      </w:pPr>
    </w:p>
    <w:p w14:paraId="5F6FFAAD" w14:textId="590955D0" w:rsidR="005712F1" w:rsidRPr="0015333C" w:rsidRDefault="006678B0" w:rsidP="0015333C">
      <w:pPr>
        <w:pStyle w:val="ListParagraph"/>
        <w:numPr>
          <w:ilvl w:val="0"/>
          <w:numId w:val="4"/>
        </w:numPr>
        <w:rPr>
          <w:lang w:val="nb-SJ"/>
        </w:rPr>
      </w:pPr>
      <w:r>
        <w:rPr>
          <w:lang w:val="nb-SJ"/>
        </w:rPr>
        <w:t>The generated mCRL2 specifications can be checked as explained in this video:</w:t>
      </w:r>
      <w:r w:rsidR="00E2255B">
        <w:rPr>
          <w:lang w:val="nb-SJ"/>
        </w:rPr>
        <w:t xml:space="preserve"> </w:t>
      </w:r>
      <w:r w:rsidR="00E2255B" w:rsidRPr="00CC2386">
        <w:rPr>
          <w:b/>
          <w:bCs/>
          <w:lang w:val="nb-SJ"/>
        </w:rPr>
        <w:t>https://www.youtube.com/watch?v=KipRNgnkcsM&amp;t=10s</w:t>
      </w:r>
    </w:p>
    <w:sectPr w:rsidR="005712F1" w:rsidRPr="001533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227E0"/>
    <w:multiLevelType w:val="hybridMultilevel"/>
    <w:tmpl w:val="9F8680F0"/>
    <w:lvl w:ilvl="0" w:tplc="429489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D6975"/>
    <w:multiLevelType w:val="hybridMultilevel"/>
    <w:tmpl w:val="DD64FC16"/>
    <w:lvl w:ilvl="0" w:tplc="FFFFFFFF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D6056C"/>
    <w:multiLevelType w:val="hybridMultilevel"/>
    <w:tmpl w:val="C38079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76110"/>
    <w:multiLevelType w:val="hybridMultilevel"/>
    <w:tmpl w:val="DD64FC16"/>
    <w:lvl w:ilvl="0" w:tplc="429489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9753969">
    <w:abstractNumId w:val="3"/>
  </w:num>
  <w:num w:numId="2" w16cid:durableId="1801025831">
    <w:abstractNumId w:val="1"/>
  </w:num>
  <w:num w:numId="3" w16cid:durableId="300499370">
    <w:abstractNumId w:val="0"/>
  </w:num>
  <w:num w:numId="4" w16cid:durableId="1942569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jAyNDM3MzA1MTRR0lEKTi0uzszPAykwqgUAqapV1ywAAAA="/>
  </w:docVars>
  <w:rsids>
    <w:rsidRoot w:val="00FC5F19"/>
    <w:rsid w:val="0015333C"/>
    <w:rsid w:val="004853D5"/>
    <w:rsid w:val="005712F1"/>
    <w:rsid w:val="006678B0"/>
    <w:rsid w:val="009E7511"/>
    <w:rsid w:val="00C540E5"/>
    <w:rsid w:val="00C55ECE"/>
    <w:rsid w:val="00CC2386"/>
    <w:rsid w:val="00CE4A60"/>
    <w:rsid w:val="00E2255B"/>
    <w:rsid w:val="00F66A03"/>
    <w:rsid w:val="00FC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4F037"/>
  <w15:chartTrackingRefBased/>
  <w15:docId w15:val="{54B08951-A593-4881-8C5E-6139FB93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F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5F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F1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12F1"/>
    <w:rPr>
      <w:b/>
      <w:bCs/>
    </w:rPr>
  </w:style>
  <w:style w:type="character" w:customStyle="1" w:styleId="mx-1">
    <w:name w:val="mx-1"/>
    <w:basedOn w:val="DefaultParagraphFont"/>
    <w:rsid w:val="005712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github.com/haamedarshad/XACML2mCRL2.git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hyperlink" Target="https://github.com/haamedarshad/XACML2mCRL2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9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kBook</dc:creator>
  <cp:keywords/>
  <dc:description/>
  <cp:lastModifiedBy>MackBook</cp:lastModifiedBy>
  <cp:revision>9</cp:revision>
  <dcterms:created xsi:type="dcterms:W3CDTF">2022-10-19T02:30:00Z</dcterms:created>
  <dcterms:modified xsi:type="dcterms:W3CDTF">2022-10-2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989d8d-2f63-4d1e-be35-727f98bc123e</vt:lpwstr>
  </property>
</Properties>
</file>